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C94AB" w14:textId="77777777" w:rsidR="003C510B" w:rsidRPr="00587D78" w:rsidRDefault="00CD3C2E" w:rsidP="00F155E3">
      <w:pPr>
        <w:spacing w:after="120" w:line="240" w:lineRule="auto"/>
        <w:jc w:val="center"/>
        <w:rPr>
          <w:b/>
          <w:sz w:val="56"/>
        </w:rPr>
      </w:pPr>
      <w:r>
        <w:rPr>
          <w:b/>
          <w:sz w:val="56"/>
        </w:rPr>
        <w:t>S</w:t>
      </w:r>
      <w:r w:rsidR="008638D8" w:rsidRPr="00587D78">
        <w:rPr>
          <w:b/>
          <w:sz w:val="56"/>
        </w:rPr>
        <w:t>mlouv</w:t>
      </w:r>
      <w:r w:rsidR="00D34495" w:rsidRPr="00587D78">
        <w:rPr>
          <w:b/>
          <w:sz w:val="56"/>
        </w:rPr>
        <w:t>a</w:t>
      </w:r>
      <w:r w:rsidR="008638D8" w:rsidRPr="00587D78">
        <w:rPr>
          <w:b/>
          <w:sz w:val="56"/>
        </w:rPr>
        <w:t xml:space="preserve"> o zájezdu</w:t>
      </w:r>
    </w:p>
    <w:p w14:paraId="73F0459A" w14:textId="77777777" w:rsidR="00825760" w:rsidRDefault="002F70B3" w:rsidP="00F155E3">
      <w:pPr>
        <w:spacing w:after="120" w:line="240" w:lineRule="auto"/>
        <w:jc w:val="center"/>
      </w:pPr>
      <w:r w:rsidRPr="002F70B3">
        <w:t xml:space="preserve">Objednávka služeb uzavřená ve smyslu zákona č. 159/1999 Sb. a zákona č. 89/2012 Sb., </w:t>
      </w:r>
    </w:p>
    <w:p w14:paraId="63AB0AEC" w14:textId="77777777" w:rsidR="003C510B" w:rsidRDefault="002F70B3" w:rsidP="00F155E3">
      <w:pPr>
        <w:spacing w:after="120" w:line="240" w:lineRule="auto"/>
        <w:jc w:val="center"/>
      </w:pPr>
      <w:r w:rsidRPr="002F70B3">
        <w:t>v platném znění mezi smluvními stranami (Smlouva o zájezdu)</w:t>
      </w:r>
    </w:p>
    <w:p w14:paraId="33CEE1D1" w14:textId="77777777" w:rsidR="006D2A9D" w:rsidRDefault="006D2A9D" w:rsidP="00F155E3">
      <w:pPr>
        <w:spacing w:after="120" w:line="240" w:lineRule="auto"/>
        <w:rPr>
          <w:rFonts w:asciiTheme="minorHAnsi" w:hAnsiTheme="minorHAnsi" w:cs="Arial"/>
        </w:rPr>
      </w:pPr>
    </w:p>
    <w:p w14:paraId="22B9DFDA" w14:textId="77777777" w:rsidR="002E339D" w:rsidRPr="00825760" w:rsidRDefault="003002B7" w:rsidP="004D3EEB">
      <w:pPr>
        <w:pStyle w:val="Nadpis1"/>
      </w:pPr>
      <w:r w:rsidRPr="00825760">
        <w:t>Dodavatel</w:t>
      </w:r>
    </w:p>
    <w:p w14:paraId="4FCD6844" w14:textId="1DD93121" w:rsidR="002E339D" w:rsidRPr="002E339D" w:rsidRDefault="00DA3507" w:rsidP="00F155E3">
      <w:pPr>
        <w:spacing w:after="120" w:line="240" w:lineRule="auto"/>
      </w:pPr>
      <w:r>
        <w:t>Název:</w:t>
      </w:r>
      <w:r>
        <w:tab/>
      </w:r>
      <w:r>
        <w:tab/>
      </w:r>
      <w:r>
        <w:tab/>
      </w:r>
      <w:r w:rsidR="001308FC">
        <w:t>Lubomír Hoška,</w:t>
      </w:r>
      <w:r w:rsidR="002E339D" w:rsidRPr="002E339D">
        <w:t xml:space="preserve"> </w:t>
      </w:r>
      <w:r w:rsidR="00242CB8" w:rsidRPr="002E339D">
        <w:t>HOŠKA – TOUR</w:t>
      </w:r>
    </w:p>
    <w:p w14:paraId="1625C9C7" w14:textId="7F0BF87C" w:rsidR="002E339D" w:rsidRDefault="002E339D" w:rsidP="00F155E3">
      <w:pPr>
        <w:spacing w:after="120" w:line="240" w:lineRule="auto"/>
      </w:pPr>
      <w:r w:rsidRPr="00F812F8">
        <w:rPr>
          <w:bCs/>
        </w:rPr>
        <w:t xml:space="preserve">Se sídlem: </w:t>
      </w:r>
      <w:r w:rsidR="00825760">
        <w:rPr>
          <w:bCs/>
        </w:rPr>
        <w:tab/>
      </w:r>
      <w:r w:rsidR="00825760">
        <w:rPr>
          <w:bCs/>
        </w:rPr>
        <w:tab/>
      </w:r>
      <w:r w:rsidR="00265878" w:rsidRPr="002E339D">
        <w:t>Zámecká</w:t>
      </w:r>
      <w:r w:rsidR="00265878">
        <w:t xml:space="preserve"> </w:t>
      </w:r>
      <w:r w:rsidR="00265878" w:rsidRPr="002E339D">
        <w:t>499</w:t>
      </w:r>
      <w:r w:rsidRPr="002E339D">
        <w:t xml:space="preserve">, 507 81 </w:t>
      </w:r>
      <w:r w:rsidR="005E79D8" w:rsidRPr="002E339D">
        <w:t>Lázně Bělohrad</w:t>
      </w:r>
    </w:p>
    <w:p w14:paraId="42BA9F4D" w14:textId="77777777" w:rsidR="002E339D" w:rsidRDefault="002E339D" w:rsidP="00F155E3">
      <w:pPr>
        <w:spacing w:after="120" w:line="240" w:lineRule="auto"/>
        <w:rPr>
          <w:bCs/>
        </w:rPr>
      </w:pPr>
      <w:r>
        <w:t xml:space="preserve">Jednající: </w:t>
      </w:r>
      <w:r w:rsidR="00825760">
        <w:tab/>
      </w:r>
      <w:r w:rsidR="00825760">
        <w:tab/>
      </w:r>
      <w:r>
        <w:t>Lubomír Hoška</w:t>
      </w:r>
    </w:p>
    <w:p w14:paraId="0C7E15CE" w14:textId="77777777" w:rsidR="002E339D" w:rsidRDefault="002E339D" w:rsidP="00F155E3">
      <w:pPr>
        <w:spacing w:after="120" w:line="240" w:lineRule="auto"/>
      </w:pPr>
      <w:r w:rsidRPr="002E339D">
        <w:t xml:space="preserve">IČ: </w:t>
      </w:r>
      <w:r w:rsidR="00825760">
        <w:tab/>
      </w:r>
      <w:r w:rsidR="00825760">
        <w:tab/>
      </w:r>
      <w:r w:rsidR="00825760">
        <w:tab/>
      </w:r>
      <w:r w:rsidRPr="002E339D">
        <w:t>43518621</w:t>
      </w:r>
    </w:p>
    <w:p w14:paraId="5C174897" w14:textId="77777777" w:rsidR="002E339D" w:rsidRDefault="002E339D" w:rsidP="00F155E3">
      <w:pPr>
        <w:spacing w:after="120" w:line="240" w:lineRule="auto"/>
      </w:pPr>
      <w:r>
        <w:t xml:space="preserve">DIČ: </w:t>
      </w:r>
      <w:r w:rsidR="00825760">
        <w:tab/>
      </w:r>
      <w:r w:rsidR="00825760">
        <w:tab/>
      </w:r>
      <w:r w:rsidR="00825760">
        <w:tab/>
      </w:r>
      <w:r>
        <w:t>CZ5405100129</w:t>
      </w:r>
    </w:p>
    <w:p w14:paraId="0448B102" w14:textId="77777777" w:rsidR="00142AFE" w:rsidRDefault="00142AFE" w:rsidP="00F155E3">
      <w:pPr>
        <w:spacing w:after="120" w:line="240" w:lineRule="auto"/>
      </w:pPr>
      <w:r w:rsidRPr="00A264A9">
        <w:t xml:space="preserve">Právní forma: </w:t>
      </w:r>
      <w:r w:rsidR="00825760">
        <w:tab/>
      </w:r>
      <w:r w:rsidR="00825760">
        <w:tab/>
      </w:r>
      <w:r>
        <w:t>fyzická osoba zapsaná v živnostenském rejstříku</w:t>
      </w:r>
      <w:r w:rsidR="00514555">
        <w:t xml:space="preserve"> </w:t>
      </w:r>
      <w:bookmarkStart w:id="0" w:name="_Hlk528251197"/>
      <w:r w:rsidR="00514555">
        <w:t>v</w:t>
      </w:r>
      <w:r w:rsidR="00825760">
        <w:t> </w:t>
      </w:r>
      <w:r w:rsidR="00514555">
        <w:t>Jičíně</w:t>
      </w:r>
      <w:r w:rsidR="00825760">
        <w:t xml:space="preserve"> </w:t>
      </w:r>
      <w:r w:rsidR="00825760" w:rsidRPr="00825760">
        <w:rPr>
          <w:sz w:val="20"/>
        </w:rPr>
        <w:t>Ž</w:t>
      </w:r>
      <w:r w:rsidRPr="00825760">
        <w:rPr>
          <w:sz w:val="20"/>
        </w:rPr>
        <w:t>Ú/01/1510/2/01/12/150551</w:t>
      </w:r>
      <w:bookmarkEnd w:id="0"/>
    </w:p>
    <w:p w14:paraId="73BB5FA2" w14:textId="77777777" w:rsidR="009262A7" w:rsidRPr="00F812F8" w:rsidRDefault="009262A7" w:rsidP="004D3EEB">
      <w:pPr>
        <w:spacing w:after="120" w:line="240" w:lineRule="auto"/>
        <w:ind w:left="1416" w:firstLine="708"/>
        <w:rPr>
          <w:bCs/>
        </w:rPr>
      </w:pPr>
      <w:r>
        <w:t>Plátce DPH</w:t>
      </w:r>
    </w:p>
    <w:p w14:paraId="7650B5BF" w14:textId="77777777" w:rsidR="00142AFE" w:rsidRPr="00F812F8" w:rsidRDefault="00142AFE" w:rsidP="00F155E3">
      <w:pPr>
        <w:spacing w:after="120" w:line="240" w:lineRule="auto"/>
        <w:rPr>
          <w:bCs/>
        </w:rPr>
      </w:pPr>
      <w:r w:rsidRPr="00F812F8">
        <w:rPr>
          <w:bCs/>
        </w:rPr>
        <w:t>Bankovní spojení:</w:t>
      </w:r>
      <w:r w:rsidRPr="00F812F8">
        <w:rPr>
          <w:bCs/>
        </w:rPr>
        <w:tab/>
      </w:r>
      <w:r w:rsidRPr="00A264A9">
        <w:rPr>
          <w:bCs/>
        </w:rPr>
        <w:t xml:space="preserve">Česká spořitelna, </w:t>
      </w:r>
      <w:proofErr w:type="spellStart"/>
      <w:r w:rsidRPr="00A264A9">
        <w:rPr>
          <w:bCs/>
        </w:rPr>
        <w:t>a.s</w:t>
      </w:r>
      <w:proofErr w:type="spellEnd"/>
      <w:r w:rsidRPr="00F812F8">
        <w:rPr>
          <w:bCs/>
        </w:rPr>
        <w:tab/>
      </w:r>
    </w:p>
    <w:p w14:paraId="11594FCF" w14:textId="77777777" w:rsidR="00142AFE" w:rsidRPr="008638D8" w:rsidRDefault="00142AFE" w:rsidP="00F155E3">
      <w:pPr>
        <w:spacing w:after="120" w:line="240" w:lineRule="auto"/>
        <w:rPr>
          <w:bCs/>
        </w:rPr>
      </w:pPr>
      <w:r w:rsidRPr="00F812F8">
        <w:rPr>
          <w:bCs/>
        </w:rPr>
        <w:t xml:space="preserve">Číslo účtu: </w:t>
      </w:r>
      <w:r>
        <w:rPr>
          <w:bCs/>
        </w:rPr>
        <w:tab/>
      </w:r>
      <w:r>
        <w:rPr>
          <w:bCs/>
        </w:rPr>
        <w:tab/>
      </w:r>
      <w:bookmarkStart w:id="1" w:name="_Hlk126521295"/>
      <w:r w:rsidRPr="00142AFE">
        <w:rPr>
          <w:bCs/>
        </w:rPr>
        <w:t>1162062399/0800</w:t>
      </w:r>
      <w:bookmarkEnd w:id="1"/>
      <w:r w:rsidRPr="00A264A9">
        <w:rPr>
          <w:bCs/>
        </w:rPr>
        <w:t xml:space="preserve"> </w:t>
      </w:r>
    </w:p>
    <w:p w14:paraId="776016CB" w14:textId="615D8644" w:rsidR="002E339D" w:rsidRPr="00825760" w:rsidRDefault="00EB1BAA" w:rsidP="00F155E3">
      <w:pPr>
        <w:spacing w:after="120" w:line="240" w:lineRule="auto"/>
      </w:pPr>
      <w:r w:rsidRPr="00825760">
        <w:t>Kontakty</w:t>
      </w:r>
      <w:r w:rsidR="002E4A03">
        <w:t>:</w:t>
      </w:r>
      <w:r w:rsidR="004D3EEB">
        <w:tab/>
      </w:r>
      <w:r w:rsidR="004D3EEB">
        <w:tab/>
      </w:r>
      <w:r w:rsidR="00075F6B">
        <w:t>736 144 421</w:t>
      </w:r>
      <w:r w:rsidRPr="00825760">
        <w:t xml:space="preserve">, </w:t>
      </w:r>
      <w:r w:rsidR="00075F6B">
        <w:t>jan</w:t>
      </w:r>
      <w:r w:rsidRPr="00825760">
        <w:rPr>
          <w:rStyle w:val="Hypertextovodkaz"/>
          <w:rFonts w:cs="Arial"/>
          <w:color w:val="auto"/>
          <w:u w:val="none"/>
        </w:rPr>
        <w:t>.hoska@hoska-tour.cz</w:t>
      </w:r>
    </w:p>
    <w:p w14:paraId="3C575305" w14:textId="77777777" w:rsidR="002E339D" w:rsidRDefault="002E339D" w:rsidP="00F155E3">
      <w:pPr>
        <w:spacing w:after="120" w:line="240" w:lineRule="auto"/>
      </w:pPr>
    </w:p>
    <w:p w14:paraId="7D18C898" w14:textId="77777777" w:rsidR="006D2A9D" w:rsidRPr="00825760" w:rsidRDefault="006D2A9D" w:rsidP="004D3EEB">
      <w:pPr>
        <w:pStyle w:val="Nadpis1"/>
      </w:pPr>
      <w:r w:rsidRPr="00825760">
        <w:t>Objednavatel</w:t>
      </w:r>
    </w:p>
    <w:p w14:paraId="6703E04E" w14:textId="54BCF4AE" w:rsidR="002869CC" w:rsidRDefault="00DA3507" w:rsidP="00F6591E">
      <w:pPr>
        <w:spacing w:after="120" w:line="240" w:lineRule="auto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Název:</w:t>
      </w:r>
      <w:r>
        <w:rPr>
          <w:color w:val="333333"/>
          <w:shd w:val="clear" w:color="auto" w:fill="FFFFFF"/>
        </w:rPr>
        <w:tab/>
      </w:r>
      <w:r>
        <w:rPr>
          <w:color w:val="333333"/>
          <w:shd w:val="clear" w:color="auto" w:fill="FFFFFF"/>
        </w:rPr>
        <w:tab/>
      </w:r>
      <w:r>
        <w:rPr>
          <w:color w:val="333333"/>
          <w:shd w:val="clear" w:color="auto" w:fill="FFFFFF"/>
        </w:rPr>
        <w:tab/>
      </w:r>
      <w:r w:rsidR="0074075F">
        <w:rPr>
          <w:color w:val="333333"/>
          <w:shd w:val="clear" w:color="auto" w:fill="FFFFFF"/>
        </w:rPr>
        <w:t>ZŠ Sportovní</w:t>
      </w:r>
    </w:p>
    <w:p w14:paraId="66D9EC79" w14:textId="7CC7395C" w:rsidR="00F6591E" w:rsidRDefault="002F70B3" w:rsidP="00F6591E">
      <w:pPr>
        <w:spacing w:after="120" w:line="240" w:lineRule="auto"/>
        <w:rPr>
          <w:bCs/>
        </w:rPr>
      </w:pPr>
      <w:r w:rsidRPr="00F812F8">
        <w:rPr>
          <w:bCs/>
        </w:rPr>
        <w:t xml:space="preserve">Se sídlem: </w:t>
      </w:r>
      <w:r w:rsidRPr="00F812F8">
        <w:rPr>
          <w:bCs/>
        </w:rPr>
        <w:tab/>
      </w:r>
      <w:r>
        <w:rPr>
          <w:bCs/>
        </w:rPr>
        <w:tab/>
      </w:r>
      <w:r w:rsidR="0074075F">
        <w:t>Sportovní 777, Uherské Hradiště, 686 01</w:t>
      </w:r>
    </w:p>
    <w:p w14:paraId="1AA87FC8" w14:textId="6BECB48B" w:rsidR="00793D2B" w:rsidRPr="00053929" w:rsidRDefault="002F70B3" w:rsidP="00F6591E">
      <w:pPr>
        <w:spacing w:after="120" w:line="240" w:lineRule="auto"/>
      </w:pPr>
      <w:r w:rsidRPr="00053929">
        <w:rPr>
          <w:bCs/>
        </w:rPr>
        <w:t>Jednající:</w:t>
      </w:r>
      <w:r w:rsidRPr="00053929">
        <w:rPr>
          <w:bCs/>
        </w:rPr>
        <w:tab/>
      </w:r>
      <w:r w:rsidRPr="00053929">
        <w:rPr>
          <w:bCs/>
        </w:rPr>
        <w:tab/>
      </w:r>
      <w:r w:rsidR="0074075F">
        <w:t>Mgr. Milan Melichárek</w:t>
      </w:r>
    </w:p>
    <w:p w14:paraId="721E04B7" w14:textId="07073FFD" w:rsidR="00053929" w:rsidRDefault="002F70B3" w:rsidP="003245D0">
      <w:pPr>
        <w:spacing w:after="120"/>
        <w:rPr>
          <w:bCs/>
        </w:rPr>
      </w:pPr>
      <w:r w:rsidRPr="00F812F8">
        <w:rPr>
          <w:bCs/>
        </w:rPr>
        <w:t>IČ:</w:t>
      </w:r>
      <w:r w:rsidR="00053929"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74075F">
        <w:t>704 35 651</w:t>
      </w:r>
    </w:p>
    <w:p w14:paraId="3EC947CE" w14:textId="1670FBB7" w:rsidR="003245D0" w:rsidRDefault="00053929" w:rsidP="003245D0">
      <w:pPr>
        <w:spacing w:after="120"/>
      </w:pPr>
      <w:r w:rsidRPr="00053929">
        <w:t xml:space="preserve">Bankovní spojení: </w:t>
      </w:r>
      <w:r>
        <w:tab/>
      </w:r>
      <w:r w:rsidR="0074075F">
        <w:t>Česká spořitelna, Uherské Hradiště</w:t>
      </w:r>
    </w:p>
    <w:p w14:paraId="24C06174" w14:textId="036B7F57" w:rsidR="00053929" w:rsidRDefault="00053929" w:rsidP="003245D0">
      <w:pPr>
        <w:spacing w:after="120"/>
      </w:pPr>
      <w:r>
        <w:t>Číslo účtu:</w:t>
      </w:r>
      <w:r>
        <w:tab/>
      </w:r>
      <w:r>
        <w:tab/>
      </w:r>
      <w:r w:rsidR="0074075F">
        <w:rPr>
          <w:rFonts w:ascii="Arial" w:hAnsi="Arial" w:cs="Arial"/>
          <w:color w:val="666869"/>
          <w:shd w:val="clear" w:color="auto" w:fill="F4F8FA"/>
        </w:rPr>
        <w:t>1545312359/0800</w:t>
      </w:r>
    </w:p>
    <w:p w14:paraId="3C388C8B" w14:textId="7910C89A" w:rsidR="00793D2B" w:rsidRDefault="0081496B" w:rsidP="003245D0">
      <w:pPr>
        <w:jc w:val="both"/>
      </w:pPr>
      <w:r>
        <w:t>Kontaktní osoba:</w:t>
      </w:r>
      <w:r w:rsidR="00053929">
        <w:tab/>
      </w:r>
      <w:r w:rsidR="0074075F">
        <w:t>Mgr. Taťána Vráželová</w:t>
      </w:r>
    </w:p>
    <w:p w14:paraId="6D26AEFA" w14:textId="77777777" w:rsidR="00BF3229" w:rsidRDefault="00BF3229" w:rsidP="00F155E3">
      <w:pPr>
        <w:spacing w:after="120" w:line="240" w:lineRule="auto"/>
        <w:jc w:val="both"/>
      </w:pPr>
    </w:p>
    <w:p w14:paraId="2307F1BC" w14:textId="00139559" w:rsidR="00793D2B" w:rsidRDefault="00BF3229" w:rsidP="00F155E3">
      <w:pPr>
        <w:spacing w:after="120" w:line="240" w:lineRule="auto"/>
        <w:jc w:val="both"/>
      </w:pPr>
      <w:r w:rsidRPr="00671039">
        <w:t>Tento smluvní vztah a právní poměr mezi uvedenými stranami se řídí Všeobecnými podmínkami</w:t>
      </w:r>
      <w:r>
        <w:t xml:space="preserve"> Lubomír Hoška, HOŠKA TOUR,</w:t>
      </w:r>
      <w:r w:rsidRPr="00054A24">
        <w:t xml:space="preserve"> příslušnými ustanoveními občanského zákoníku, závaznou objednávkou. Smlouva nabude účinnosti podpisem obou smluvních stran.</w:t>
      </w:r>
      <w:r>
        <w:t xml:space="preserve"> Storno podmínky se řídí všeobecnými obchodními podmínkami.</w:t>
      </w:r>
    </w:p>
    <w:p w14:paraId="0A5539CC" w14:textId="4B9C44C8" w:rsidR="00BF3229" w:rsidRDefault="00BF3229" w:rsidP="00F155E3">
      <w:pPr>
        <w:spacing w:after="120" w:line="240" w:lineRule="auto"/>
        <w:jc w:val="both"/>
      </w:pPr>
      <w:r>
        <w:t>Všeobecné podmínky jsou uveřejněny na webové adrese:</w:t>
      </w:r>
      <w:r>
        <w:tab/>
      </w:r>
      <w:hyperlink r:id="rId7" w:history="1">
        <w:r w:rsidR="00880A12" w:rsidRPr="006C3928">
          <w:rPr>
            <w:rStyle w:val="Hypertextovodkaz"/>
          </w:rPr>
          <w:t>www.hoska-tour.cz/vseobecne-podminky/</w:t>
        </w:r>
      </w:hyperlink>
    </w:p>
    <w:p w14:paraId="317AA8E7" w14:textId="6F7E468A" w:rsidR="00BF3229" w:rsidRDefault="00622CD7" w:rsidP="00BF3229">
      <w:pPr>
        <w:spacing w:after="120" w:line="240" w:lineRule="auto"/>
      </w:pPr>
      <w:r>
        <w:rPr>
          <w:b/>
          <w:bCs/>
          <w:sz w:val="24"/>
          <w:szCs w:val="24"/>
        </w:rPr>
        <w:br w:type="page"/>
      </w:r>
    </w:p>
    <w:p w14:paraId="4CD090A5" w14:textId="11DEC807" w:rsidR="00622CD7" w:rsidRDefault="00622CD7" w:rsidP="004D3EEB">
      <w:pPr>
        <w:pStyle w:val="Nadpis1"/>
      </w:pPr>
      <w:r w:rsidRPr="00622CD7">
        <w:lastRenderedPageBreak/>
        <w:t>Vymezení zájezdu</w:t>
      </w:r>
    </w:p>
    <w:p w14:paraId="0045E9ED" w14:textId="086FE39A" w:rsidR="004D3EEB" w:rsidRDefault="004D3EEB" w:rsidP="000C1E4A">
      <w:pPr>
        <w:spacing w:after="120" w:line="240" w:lineRule="auto"/>
      </w:pPr>
      <w:r w:rsidRPr="00622CD7">
        <w:t>Název zájezdu:</w:t>
      </w:r>
      <w:r>
        <w:rPr>
          <w:b/>
          <w:bCs/>
        </w:rPr>
        <w:tab/>
      </w:r>
      <w:r>
        <w:rPr>
          <w:b/>
          <w:bCs/>
        </w:rPr>
        <w:tab/>
      </w:r>
      <w:r w:rsidR="00B9590B" w:rsidRPr="00B9590B">
        <w:t>ZA GALSKÝM KOHOUTEM – PAŘÍŽ A ÚDOLÍ LOIRY</w:t>
      </w:r>
    </w:p>
    <w:p w14:paraId="74692A14" w14:textId="4659C6FF" w:rsidR="00780CBA" w:rsidRDefault="00780CBA" w:rsidP="004D3EEB">
      <w:pPr>
        <w:spacing w:after="120" w:line="240" w:lineRule="auto"/>
        <w:jc w:val="both"/>
        <w:rPr>
          <w:b/>
        </w:rPr>
      </w:pPr>
      <w:r>
        <w:t>Číslo zájezdu:</w:t>
      </w:r>
      <w:r>
        <w:tab/>
      </w:r>
      <w:r>
        <w:tab/>
        <w:t>23/</w:t>
      </w:r>
      <w:r w:rsidR="00DA3507">
        <w:t>026</w:t>
      </w:r>
    </w:p>
    <w:p w14:paraId="27DB1E82" w14:textId="3A02DAC1" w:rsidR="00880A12" w:rsidRDefault="00793D2B" w:rsidP="00622CD7">
      <w:pPr>
        <w:spacing w:after="120" w:line="240" w:lineRule="auto"/>
        <w:jc w:val="both"/>
      </w:pPr>
      <w:r w:rsidRPr="00622CD7">
        <w:t>Termín plnění:</w:t>
      </w:r>
      <w:r w:rsidR="00622CD7">
        <w:rPr>
          <w:b/>
          <w:bCs/>
        </w:rPr>
        <w:tab/>
      </w:r>
      <w:r w:rsidR="00622CD7">
        <w:rPr>
          <w:b/>
          <w:bCs/>
        </w:rPr>
        <w:tab/>
      </w:r>
      <w:r w:rsidR="00B9590B" w:rsidRPr="00B9590B">
        <w:t xml:space="preserve">28. 5. </w:t>
      </w:r>
      <w:r w:rsidR="00B9590B">
        <w:t>-</w:t>
      </w:r>
      <w:r w:rsidR="00B9590B" w:rsidRPr="00B9590B">
        <w:t xml:space="preserve"> 2. 6. 2023</w:t>
      </w:r>
    </w:p>
    <w:p w14:paraId="301CDCE2" w14:textId="516B20D3" w:rsidR="00622CD7" w:rsidRDefault="00880A12" w:rsidP="00622CD7">
      <w:pPr>
        <w:spacing w:after="120" w:line="240" w:lineRule="auto"/>
        <w:jc w:val="both"/>
        <w:rPr>
          <w:rFonts w:ascii="Times New Roman" w:hAnsi="Times New Roman"/>
        </w:rPr>
      </w:pPr>
      <w:r>
        <w:t>D</w:t>
      </w:r>
      <w:r w:rsidR="00793D2B" w:rsidRPr="00622CD7">
        <w:t>élk</w:t>
      </w:r>
      <w:r w:rsidR="00670759" w:rsidRPr="00622CD7">
        <w:t>a</w:t>
      </w:r>
      <w:r w:rsidR="00793D2B" w:rsidRPr="00622CD7">
        <w:t xml:space="preserve"> zájezdu</w:t>
      </w:r>
      <w:r>
        <w:t>:</w:t>
      </w:r>
      <w:r>
        <w:tab/>
      </w:r>
      <w:r>
        <w:tab/>
      </w:r>
      <w:r w:rsidR="00DA3507">
        <w:t>6</w:t>
      </w:r>
      <w:r w:rsidR="00AE17D3" w:rsidRPr="00622CD7">
        <w:t xml:space="preserve"> dn</w:t>
      </w:r>
      <w:r w:rsidR="00A51C8C" w:rsidRPr="00622CD7">
        <w:t>í</w:t>
      </w:r>
    </w:p>
    <w:p w14:paraId="086B6C39" w14:textId="17E000E7" w:rsidR="004D3EEB" w:rsidRDefault="004D3EEB" w:rsidP="004D3EEB">
      <w:pPr>
        <w:spacing w:after="120" w:line="240" w:lineRule="auto"/>
      </w:pPr>
      <w:r w:rsidRPr="00622CD7">
        <w:rPr>
          <w:bCs/>
          <w:szCs w:val="20"/>
        </w:rPr>
        <w:t xml:space="preserve">Destinace: </w:t>
      </w:r>
      <w:r>
        <w:rPr>
          <w:bCs/>
          <w:szCs w:val="20"/>
        </w:rPr>
        <w:tab/>
      </w:r>
      <w:r>
        <w:rPr>
          <w:bCs/>
          <w:szCs w:val="20"/>
        </w:rPr>
        <w:tab/>
      </w:r>
      <w:r w:rsidR="00B9590B">
        <w:rPr>
          <w:bCs/>
          <w:szCs w:val="20"/>
        </w:rPr>
        <w:t>Francie, Paříž</w:t>
      </w:r>
    </w:p>
    <w:p w14:paraId="511849CA" w14:textId="18FEE425" w:rsidR="004D3EEB" w:rsidRPr="004D3EEB" w:rsidRDefault="004D3EEB" w:rsidP="004D3EEB">
      <w:pPr>
        <w:spacing w:after="120" w:line="240" w:lineRule="auto"/>
      </w:pPr>
      <w:r>
        <w:t>Program:</w:t>
      </w:r>
      <w:r>
        <w:tab/>
      </w:r>
      <w:r>
        <w:tab/>
        <w:t>dle nabídky</w:t>
      </w:r>
    </w:p>
    <w:p w14:paraId="350E00E6" w14:textId="152BEC63" w:rsidR="00E20DAD" w:rsidRPr="00622CD7" w:rsidRDefault="00E20DAD" w:rsidP="00F155E3">
      <w:pPr>
        <w:spacing w:after="120" w:line="240" w:lineRule="auto"/>
        <w:rPr>
          <w:bCs/>
        </w:rPr>
      </w:pPr>
      <w:r w:rsidRPr="00622CD7">
        <w:rPr>
          <w:bCs/>
        </w:rPr>
        <w:t>Cena zahrnuje:</w:t>
      </w:r>
    </w:p>
    <w:p w14:paraId="226C5C9A" w14:textId="77777777" w:rsidR="00622CD7" w:rsidRDefault="00622CD7" w:rsidP="00622CD7">
      <w:pPr>
        <w:pStyle w:val="Odstavecseseznamem"/>
        <w:numPr>
          <w:ilvl w:val="0"/>
          <w:numId w:val="21"/>
        </w:numPr>
        <w:spacing w:after="120" w:line="240" w:lineRule="auto"/>
      </w:pPr>
      <w:r>
        <w:t>přeprava autobusem</w:t>
      </w:r>
    </w:p>
    <w:p w14:paraId="3229519E" w14:textId="088ADF69" w:rsidR="00622CD7" w:rsidRDefault="004D3EEB" w:rsidP="00622CD7">
      <w:pPr>
        <w:pStyle w:val="Odstavecseseznamem"/>
        <w:numPr>
          <w:ilvl w:val="0"/>
          <w:numId w:val="21"/>
        </w:numPr>
        <w:spacing w:after="120" w:line="240" w:lineRule="auto"/>
      </w:pPr>
      <w:r>
        <w:t xml:space="preserve">služby </w:t>
      </w:r>
      <w:r w:rsidR="00622CD7">
        <w:t>průvodce po celou dobu zájezdu</w:t>
      </w:r>
    </w:p>
    <w:p w14:paraId="762CF3C9" w14:textId="78698D37" w:rsidR="00622CD7" w:rsidRDefault="00B9590B" w:rsidP="00622CD7">
      <w:pPr>
        <w:pStyle w:val="Odstavecseseznamem"/>
        <w:numPr>
          <w:ilvl w:val="0"/>
          <w:numId w:val="21"/>
        </w:numPr>
        <w:spacing w:after="120" w:line="240" w:lineRule="auto"/>
      </w:pPr>
      <w:r>
        <w:t>3</w:t>
      </w:r>
      <w:r w:rsidR="00622CD7">
        <w:t>x ubytování</w:t>
      </w:r>
    </w:p>
    <w:p w14:paraId="35915A9C" w14:textId="222B8123" w:rsidR="00622CD7" w:rsidRDefault="00B9590B" w:rsidP="00622CD7">
      <w:pPr>
        <w:pStyle w:val="Odstavecseseznamem"/>
        <w:numPr>
          <w:ilvl w:val="0"/>
          <w:numId w:val="21"/>
        </w:numPr>
        <w:spacing w:after="120" w:line="240" w:lineRule="auto"/>
      </w:pPr>
      <w:r>
        <w:t>3</w:t>
      </w:r>
      <w:r w:rsidR="00622CD7">
        <w:t xml:space="preserve">x </w:t>
      </w:r>
      <w:r>
        <w:t>snídaně</w:t>
      </w:r>
    </w:p>
    <w:p w14:paraId="14D56229" w14:textId="4C60372B" w:rsidR="00622CD7" w:rsidRDefault="00622CD7" w:rsidP="00007ED8">
      <w:pPr>
        <w:pStyle w:val="Odstavecseseznamem"/>
        <w:numPr>
          <w:ilvl w:val="0"/>
          <w:numId w:val="21"/>
        </w:numPr>
        <w:spacing w:after="120" w:line="240" w:lineRule="auto"/>
      </w:pPr>
      <w:r>
        <w:t xml:space="preserve">komplexní balíček cestovního pojištění na </w:t>
      </w:r>
      <w:r w:rsidR="00B9590B">
        <w:t>6</w:t>
      </w:r>
      <w:r>
        <w:t xml:space="preserve"> dní (léčebné výlohy, stornopoplatky, odpovědnost…)</w:t>
      </w:r>
    </w:p>
    <w:p w14:paraId="5C43E19F" w14:textId="77777777" w:rsidR="00BF3229" w:rsidRDefault="00D977EA" w:rsidP="00BF3229">
      <w:pPr>
        <w:spacing w:after="120" w:line="240" w:lineRule="auto"/>
        <w:rPr>
          <w:bCs/>
          <w:szCs w:val="20"/>
        </w:rPr>
      </w:pPr>
      <w:r w:rsidRPr="00622CD7">
        <w:rPr>
          <w:bCs/>
          <w:szCs w:val="20"/>
        </w:rPr>
        <w:t>Cena nezahrnuje:</w:t>
      </w:r>
    </w:p>
    <w:p w14:paraId="1CC5A46C" w14:textId="72630857" w:rsidR="00622CD7" w:rsidRPr="00BF3229" w:rsidRDefault="00622CD7" w:rsidP="00BF3229">
      <w:pPr>
        <w:pStyle w:val="Odstavecseseznamem"/>
        <w:numPr>
          <w:ilvl w:val="0"/>
          <w:numId w:val="23"/>
        </w:numPr>
        <w:spacing w:after="120" w:line="240" w:lineRule="auto"/>
        <w:rPr>
          <w:bCs/>
          <w:szCs w:val="20"/>
        </w:rPr>
      </w:pPr>
      <w:r>
        <w:t>vstupné d</w:t>
      </w:r>
      <w:r w:rsidR="00CD3C2E">
        <w:t>o pamětihodností</w:t>
      </w:r>
      <w:r>
        <w:t xml:space="preserve"> a případné jízdné veřejnou dopravou</w:t>
      </w:r>
    </w:p>
    <w:p w14:paraId="32EAFD3E" w14:textId="77777777" w:rsidR="004D3EEB" w:rsidRDefault="004D3EEB" w:rsidP="004D3EEB">
      <w:pPr>
        <w:spacing w:after="120" w:line="240" w:lineRule="auto"/>
        <w:rPr>
          <w:b/>
          <w:sz w:val="24"/>
        </w:rPr>
      </w:pPr>
    </w:p>
    <w:p w14:paraId="246600F4" w14:textId="450799D4" w:rsidR="00622CD7" w:rsidRPr="00880A12" w:rsidRDefault="003C510B" w:rsidP="00880A12">
      <w:pPr>
        <w:pStyle w:val="Nadpis1"/>
      </w:pPr>
      <w:r w:rsidRPr="00825760">
        <w:t>Cen</w:t>
      </w:r>
      <w:r w:rsidR="00A7685F" w:rsidRPr="00825760">
        <w:t>a</w:t>
      </w:r>
      <w:r w:rsidR="007D1124">
        <w:t xml:space="preserve"> </w:t>
      </w:r>
      <w:r w:rsidR="00622CD7">
        <w:t>a platební podmínky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815"/>
        <w:gridCol w:w="4531"/>
      </w:tblGrid>
      <w:tr w:rsidR="00CD3C2E" w14:paraId="5D129C9E" w14:textId="77777777" w:rsidTr="00BD62CE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885BB" w14:textId="5E015612" w:rsidR="00F6591E" w:rsidRDefault="004D3EEB" w:rsidP="00F6591E">
            <w:pPr>
              <w:spacing w:before="120" w:after="120"/>
            </w:pPr>
            <w:r>
              <w:t>Cena za jednoho žáka</w:t>
            </w:r>
            <w:r w:rsidR="000C1E4A">
              <w:t>/studenta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02FE" w14:textId="64E51007" w:rsidR="00CD3C2E" w:rsidRDefault="00B9590B" w:rsidP="0040024E">
            <w:pPr>
              <w:spacing w:before="120" w:after="120"/>
            </w:pPr>
            <w:r>
              <w:t>7 990</w:t>
            </w:r>
            <w:r w:rsidR="00F12B43">
              <w:t>,- Kč</w:t>
            </w:r>
          </w:p>
        </w:tc>
      </w:tr>
    </w:tbl>
    <w:p w14:paraId="30C66EF1" w14:textId="793A21F3" w:rsidR="006D7E17" w:rsidRDefault="006D7E17" w:rsidP="00F155E3">
      <w:pPr>
        <w:spacing w:after="120" w:line="240" w:lineRule="auto"/>
      </w:pPr>
    </w:p>
    <w:p w14:paraId="463554F9" w14:textId="61CF58D7" w:rsidR="006D7E17" w:rsidRDefault="006D7E17" w:rsidP="00F155E3">
      <w:pPr>
        <w:spacing w:after="120" w:line="240" w:lineRule="auto"/>
      </w:pPr>
      <w:r>
        <w:t xml:space="preserve">Pedagogický doprovod na každých </w:t>
      </w:r>
      <w:r w:rsidR="00A51C8C">
        <w:t>1</w:t>
      </w:r>
      <w:r w:rsidR="00D65F7D">
        <w:t>2</w:t>
      </w:r>
      <w:r>
        <w:t xml:space="preserve"> účastníků zdarma.</w:t>
      </w:r>
      <w:r w:rsidR="004D3EEB">
        <w:t xml:space="preserve"> Pedagogický doprovod má zdarma vstupné, jízdné veřejnými spoji a cestovní pojištění.</w:t>
      </w:r>
    </w:p>
    <w:p w14:paraId="23B137E6" w14:textId="4925A386" w:rsidR="000A0663" w:rsidRDefault="000A0663" w:rsidP="00F155E3">
      <w:pPr>
        <w:spacing w:after="120" w:line="240" w:lineRule="auto"/>
      </w:pPr>
      <w:r>
        <w:t xml:space="preserve">Zájezd bude realizován ve skupině </w:t>
      </w:r>
      <w:r w:rsidR="006D7E17">
        <w:t xml:space="preserve">nejméně </w:t>
      </w:r>
      <w:r w:rsidR="009B0455">
        <w:t>4</w:t>
      </w:r>
      <w:r w:rsidR="00B9590B">
        <w:t>8</w:t>
      </w:r>
      <w:r w:rsidR="006D7E17">
        <w:t xml:space="preserve"> platících </w:t>
      </w:r>
      <w:r w:rsidR="0023618C">
        <w:t>žáků</w:t>
      </w:r>
      <w:r>
        <w:t>.</w:t>
      </w:r>
    </w:p>
    <w:p w14:paraId="2E0F4B24" w14:textId="3028AE3D" w:rsidR="00F41F16" w:rsidRDefault="00F41F16" w:rsidP="00F155E3">
      <w:pPr>
        <w:spacing w:after="120" w:line="240" w:lineRule="auto"/>
      </w:pPr>
      <w:r>
        <w:t>Účtováno ve zvláštním režimu pro cestovní služby podle § 89.</w:t>
      </w:r>
    </w:p>
    <w:p w14:paraId="0E0D571F" w14:textId="77777777" w:rsidR="004471C9" w:rsidRDefault="004471C9" w:rsidP="00F155E3">
      <w:pPr>
        <w:spacing w:after="120" w:line="240" w:lineRule="auto"/>
        <w:rPr>
          <w:b/>
          <w:sz w:val="24"/>
        </w:rPr>
      </w:pPr>
    </w:p>
    <w:p w14:paraId="1E7D0A7A" w14:textId="577EC7C3" w:rsidR="00B35DF3" w:rsidRPr="004D3EEB" w:rsidRDefault="004D3EEB" w:rsidP="00F155E3">
      <w:pPr>
        <w:spacing w:after="120" w:line="240" w:lineRule="auto"/>
        <w:rPr>
          <w:b/>
          <w:sz w:val="24"/>
        </w:rPr>
      </w:pPr>
      <w:r w:rsidRPr="004D3EEB">
        <w:rPr>
          <w:b/>
          <w:sz w:val="24"/>
        </w:rPr>
        <w:t>Rozpis plateb</w:t>
      </w:r>
    </w:p>
    <w:p w14:paraId="1EC96E6E" w14:textId="7F0573EA" w:rsidR="00053929" w:rsidRDefault="00A51C8C" w:rsidP="00053929">
      <w:pPr>
        <w:spacing w:after="120" w:line="240" w:lineRule="auto"/>
      </w:pPr>
      <w:r w:rsidRPr="004F7412">
        <w:t>Záloha</w:t>
      </w:r>
      <w:r>
        <w:tab/>
      </w:r>
      <w:r>
        <w:tab/>
      </w:r>
      <w:r w:rsidR="004F7412">
        <w:tab/>
      </w:r>
      <w:r w:rsidR="00053929">
        <w:t xml:space="preserve">Termín úhrady: do </w:t>
      </w:r>
      <w:r w:rsidR="00B9590B">
        <w:t>15</w:t>
      </w:r>
      <w:r w:rsidR="00053929">
        <w:t xml:space="preserve">. </w:t>
      </w:r>
      <w:r w:rsidR="00B9590B">
        <w:t>2</w:t>
      </w:r>
      <w:r w:rsidR="00053929">
        <w:t>. 202</w:t>
      </w:r>
      <w:r w:rsidR="00622CD7">
        <w:t>3</w:t>
      </w:r>
    </w:p>
    <w:p w14:paraId="309E3493" w14:textId="6F4AC16D" w:rsidR="00053929" w:rsidRDefault="00053929" w:rsidP="004F7412">
      <w:pPr>
        <w:spacing w:after="120" w:line="240" w:lineRule="auto"/>
        <w:ind w:left="1416" w:firstLine="708"/>
      </w:pPr>
      <w:r>
        <w:t>Částka:</w:t>
      </w:r>
      <w:r w:rsidR="001B324B">
        <w:t xml:space="preserve"> </w:t>
      </w:r>
      <w:r w:rsidR="00B9590B">
        <w:t>2 400</w:t>
      </w:r>
      <w:r w:rsidR="0000179E">
        <w:t>,- Kč</w:t>
      </w:r>
      <w:r w:rsidR="0005104F">
        <w:t xml:space="preserve"> za každého účastníka</w:t>
      </w:r>
    </w:p>
    <w:p w14:paraId="0E464810" w14:textId="77777777" w:rsidR="00A51C8C" w:rsidRDefault="00A51C8C" w:rsidP="00A51C8C">
      <w:pPr>
        <w:spacing w:after="120" w:line="240" w:lineRule="auto"/>
      </w:pPr>
    </w:p>
    <w:p w14:paraId="1B2B2ED4" w14:textId="3BF67E14" w:rsidR="00A51C8C" w:rsidRDefault="00A51C8C" w:rsidP="00A51C8C">
      <w:pPr>
        <w:spacing w:after="120" w:line="240" w:lineRule="auto"/>
      </w:pPr>
      <w:r>
        <w:t>Doplatek</w:t>
      </w:r>
      <w:r w:rsidR="004F7412">
        <w:tab/>
      </w:r>
      <w:r>
        <w:tab/>
        <w:t xml:space="preserve">Termín úhrady: </w:t>
      </w:r>
      <w:r w:rsidR="00F6591E">
        <w:t xml:space="preserve">do </w:t>
      </w:r>
      <w:r w:rsidR="00B9590B">
        <w:t>28</w:t>
      </w:r>
      <w:r w:rsidR="0000179E">
        <w:t xml:space="preserve">. </w:t>
      </w:r>
      <w:r w:rsidR="00B9590B">
        <w:t>4</w:t>
      </w:r>
      <w:r w:rsidR="0000179E">
        <w:t>.</w:t>
      </w:r>
      <w:r>
        <w:t xml:space="preserve"> 202</w:t>
      </w:r>
      <w:r w:rsidR="00B40D93">
        <w:t>3</w:t>
      </w:r>
    </w:p>
    <w:p w14:paraId="5AC90BE2" w14:textId="4D5E5B1B" w:rsidR="00A60B02" w:rsidRDefault="00A51C8C" w:rsidP="004F7412">
      <w:pPr>
        <w:spacing w:after="120" w:line="240" w:lineRule="auto"/>
        <w:ind w:left="1416" w:firstLine="708"/>
      </w:pPr>
      <w:r>
        <w:t>Částka:</w:t>
      </w:r>
      <w:r w:rsidR="00CA5698">
        <w:t xml:space="preserve"> </w:t>
      </w:r>
      <w:r w:rsidR="00B9590B">
        <w:t>5 590</w:t>
      </w:r>
      <w:r w:rsidR="0000179E">
        <w:t xml:space="preserve">,- Kč </w:t>
      </w:r>
      <w:r>
        <w:t>za každého účastníka</w:t>
      </w:r>
    </w:p>
    <w:p w14:paraId="1DD0ABF3" w14:textId="77777777" w:rsidR="00CD59E4" w:rsidRDefault="00CD59E4" w:rsidP="00053929">
      <w:pPr>
        <w:spacing w:after="12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468CBEE" w14:textId="6A54C509" w:rsidR="00A60B02" w:rsidRPr="004D3EEB" w:rsidRDefault="00A60B02" w:rsidP="004D3EEB">
      <w:pPr>
        <w:pStyle w:val="Nadpis1"/>
        <w:rPr>
          <w:sz w:val="24"/>
          <w:szCs w:val="24"/>
        </w:rPr>
      </w:pPr>
      <w:r w:rsidRPr="004D3EEB">
        <w:lastRenderedPageBreak/>
        <w:t>Další ustanovení</w:t>
      </w:r>
    </w:p>
    <w:p w14:paraId="23EFF1B0" w14:textId="5994039F" w:rsidR="00A60B02" w:rsidRDefault="00A60B02" w:rsidP="00A60B02">
      <w:pPr>
        <w:spacing w:after="120" w:line="240" w:lineRule="auto"/>
      </w:pPr>
      <w:r>
        <w:t xml:space="preserve">Dodavatel vystaví </w:t>
      </w:r>
      <w:r w:rsidR="004D3EEB">
        <w:t>faktury</w:t>
      </w:r>
      <w:r>
        <w:t xml:space="preserve"> na počet účastníků dle dodaného seznamu. Kone</w:t>
      </w:r>
      <w:r w:rsidR="004F7412">
        <w:t>č</w:t>
      </w:r>
      <w:r>
        <w:t>ný počet účastníků bude možné dle dohody měnit.</w:t>
      </w:r>
    </w:p>
    <w:p w14:paraId="3CBD14BB" w14:textId="456C4C8C" w:rsidR="00053929" w:rsidRDefault="00053929" w:rsidP="00053929">
      <w:pPr>
        <w:spacing w:after="120" w:line="240" w:lineRule="auto"/>
      </w:pPr>
      <w:r>
        <w:t>Dodavatel souhlasí s tím, že objednatel bude zpracovávat a uchovávat jeho osobní údaje. Objednatel se zavazuje, že tyto osobní údaje nebude předávat třetím osobám a že s nimi bude nakládat dle Nařízení Evropského parlamentu a Rady EU 679/2016 ze dne 27.4.2016 (GDPR).</w:t>
      </w:r>
    </w:p>
    <w:p w14:paraId="39D13338" w14:textId="609F3F3A" w:rsidR="00075F6B" w:rsidRDefault="00075F6B" w:rsidP="00F155E3">
      <w:pPr>
        <w:spacing w:after="120" w:line="240" w:lineRule="auto"/>
      </w:pPr>
    </w:p>
    <w:p w14:paraId="58497F37" w14:textId="77777777" w:rsidR="00775F57" w:rsidRDefault="00775F57" w:rsidP="00F155E3">
      <w:pPr>
        <w:spacing w:after="120" w:line="240" w:lineRule="auto"/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075F6B" w14:paraId="5AE46632" w14:textId="77777777" w:rsidTr="00B67032">
        <w:tc>
          <w:tcPr>
            <w:tcW w:w="4814" w:type="dxa"/>
          </w:tcPr>
          <w:p w14:paraId="2FE4DE4A" w14:textId="453B0AC6" w:rsidR="00075F6B" w:rsidRDefault="00075F6B" w:rsidP="00075F6B">
            <w:pPr>
              <w:spacing w:after="120"/>
            </w:pPr>
            <w:r w:rsidRPr="00EA3934">
              <w:t>Potvrzení smlouvy objednavatelem:</w:t>
            </w:r>
          </w:p>
          <w:p w14:paraId="05192467" w14:textId="3096280F" w:rsidR="00075F6B" w:rsidRDefault="00075F6B" w:rsidP="00075F6B">
            <w:pPr>
              <w:spacing w:after="120"/>
            </w:pPr>
          </w:p>
          <w:p w14:paraId="0B8B9A79" w14:textId="25B3872E" w:rsidR="00075F6B" w:rsidRDefault="00B67032" w:rsidP="00075F6B">
            <w:pPr>
              <w:spacing w:after="120"/>
            </w:pPr>
            <w:r>
              <w:t>V</w:t>
            </w:r>
            <w:r w:rsidR="00B9590B">
              <w:t xml:space="preserve"> Uherském Hradišti </w:t>
            </w:r>
            <w:r w:rsidR="00041FEC">
              <w:t xml:space="preserve">dne </w:t>
            </w:r>
            <w:r w:rsidR="00BF5953">
              <w:t>…</w:t>
            </w:r>
            <w:r w:rsidR="0074075F">
              <w:t>6.2……</w:t>
            </w:r>
            <w:r w:rsidR="00ED7C4D">
              <w:t>202</w:t>
            </w:r>
            <w:r w:rsidR="00B9590B">
              <w:t>3</w:t>
            </w:r>
          </w:p>
          <w:p w14:paraId="11B82DEE" w14:textId="61C6AF98" w:rsidR="00075F6B" w:rsidRDefault="00075F6B" w:rsidP="00075F6B">
            <w:pPr>
              <w:spacing w:after="120"/>
            </w:pPr>
          </w:p>
          <w:p w14:paraId="1E4B3389" w14:textId="4604D607" w:rsidR="00075F6B" w:rsidRDefault="00075F6B" w:rsidP="00075F6B">
            <w:pPr>
              <w:spacing w:after="120"/>
            </w:pPr>
          </w:p>
          <w:p w14:paraId="42939A6B" w14:textId="560E05D7" w:rsidR="00075F6B" w:rsidRDefault="00075F6B" w:rsidP="00075F6B">
            <w:pPr>
              <w:spacing w:after="120"/>
            </w:pPr>
          </w:p>
          <w:p w14:paraId="4DFC3D8C" w14:textId="77777777" w:rsidR="00ED7C4D" w:rsidRDefault="00ED7C4D" w:rsidP="00ED7C4D">
            <w:pPr>
              <w:spacing w:after="120"/>
            </w:pPr>
          </w:p>
          <w:p w14:paraId="6F36A94D" w14:textId="09DA7BD2" w:rsidR="0074075F" w:rsidRDefault="001B7F1B" w:rsidP="00ED7C4D">
            <w:pPr>
              <w:spacing w:after="120"/>
            </w:pPr>
            <w:r>
              <w:t>……………………………………………….</w:t>
            </w:r>
          </w:p>
          <w:p w14:paraId="1DCCDA18" w14:textId="684F62D9" w:rsidR="00075F6B" w:rsidRPr="0074075F" w:rsidRDefault="0074075F" w:rsidP="0074075F">
            <w:r>
              <w:t xml:space="preserve">Mgr. </w:t>
            </w:r>
            <w:r w:rsidR="007A1799">
              <w:t>Milan Melichárek, ředitel</w:t>
            </w:r>
          </w:p>
        </w:tc>
        <w:tc>
          <w:tcPr>
            <w:tcW w:w="4814" w:type="dxa"/>
          </w:tcPr>
          <w:p w14:paraId="3B262454" w14:textId="7C921554" w:rsidR="00075F6B" w:rsidRDefault="00075F6B" w:rsidP="00075F6B">
            <w:pPr>
              <w:spacing w:after="120"/>
            </w:pPr>
            <w:r w:rsidRPr="00EA3934">
              <w:t>Potvrzení smlouvy dodavatelem</w:t>
            </w:r>
            <w:r>
              <w:t>:</w:t>
            </w:r>
          </w:p>
          <w:p w14:paraId="27181561" w14:textId="61F8EFC5" w:rsidR="00075F6B" w:rsidRDefault="00075F6B" w:rsidP="00075F6B">
            <w:pPr>
              <w:spacing w:after="120"/>
            </w:pPr>
          </w:p>
          <w:p w14:paraId="391E6B57" w14:textId="66E6D89E" w:rsidR="00B67032" w:rsidRDefault="00B67032" w:rsidP="00B67032">
            <w:pPr>
              <w:spacing w:after="120"/>
            </w:pPr>
            <w:r>
              <w:t xml:space="preserve">V Lázních Bělohradě </w:t>
            </w:r>
            <w:r w:rsidR="00041FEC">
              <w:t xml:space="preserve">dne </w:t>
            </w:r>
            <w:r w:rsidR="00F63C25">
              <w:t>…</w:t>
            </w:r>
            <w:r w:rsidR="000C6AF4">
              <w:t>16.</w:t>
            </w:r>
            <w:proofErr w:type="gramStart"/>
            <w:r w:rsidR="000C6AF4">
              <w:t>2.</w:t>
            </w:r>
            <w:r w:rsidR="009B0455">
              <w:t>…</w:t>
            </w:r>
            <w:proofErr w:type="gramEnd"/>
            <w:r w:rsidR="00BF5953">
              <w:t>…</w:t>
            </w:r>
            <w:r>
              <w:t xml:space="preserve"> 20</w:t>
            </w:r>
            <w:r w:rsidR="00F63C25">
              <w:t>2</w:t>
            </w:r>
            <w:r w:rsidR="00B9590B">
              <w:t>3</w:t>
            </w:r>
          </w:p>
          <w:p w14:paraId="261347FD" w14:textId="4CBD6C35" w:rsidR="00075F6B" w:rsidRDefault="00075F6B" w:rsidP="00075F6B">
            <w:pPr>
              <w:spacing w:after="120"/>
            </w:pPr>
          </w:p>
          <w:p w14:paraId="19ED090B" w14:textId="3580B207" w:rsidR="00075F6B" w:rsidRDefault="00075F6B" w:rsidP="00075F6B">
            <w:pPr>
              <w:spacing w:after="120"/>
            </w:pPr>
          </w:p>
          <w:p w14:paraId="253A97E0" w14:textId="53E14457" w:rsidR="00075F6B" w:rsidRDefault="00075F6B" w:rsidP="00075F6B">
            <w:pPr>
              <w:spacing w:after="120"/>
            </w:pPr>
          </w:p>
          <w:p w14:paraId="3C14CB6F" w14:textId="77777777" w:rsidR="00075F6B" w:rsidRDefault="00075F6B" w:rsidP="00075F6B">
            <w:pPr>
              <w:spacing w:after="120"/>
            </w:pPr>
          </w:p>
          <w:p w14:paraId="68A5F8FC" w14:textId="151AFCBD" w:rsidR="00075F6B" w:rsidRDefault="00075F6B" w:rsidP="00075F6B">
            <w:pPr>
              <w:spacing w:after="120"/>
            </w:pPr>
            <w:r>
              <w:t>……………………..…………………………</w:t>
            </w:r>
          </w:p>
          <w:p w14:paraId="194FBD9C" w14:textId="12DFD144" w:rsidR="00075F6B" w:rsidRDefault="00075F6B" w:rsidP="00075F6B">
            <w:pPr>
              <w:spacing w:after="120"/>
            </w:pPr>
            <w:r>
              <w:t>Lubomír Hoška, majitel</w:t>
            </w:r>
          </w:p>
          <w:p w14:paraId="2F6BCFC2" w14:textId="77777777" w:rsidR="00075F6B" w:rsidRDefault="00075F6B" w:rsidP="00075F6B">
            <w:pPr>
              <w:spacing w:after="120"/>
            </w:pPr>
          </w:p>
          <w:p w14:paraId="1F09ED61" w14:textId="77777777" w:rsidR="00075F6B" w:rsidRDefault="00075F6B" w:rsidP="00B67032">
            <w:pPr>
              <w:spacing w:after="120"/>
            </w:pPr>
          </w:p>
        </w:tc>
      </w:tr>
    </w:tbl>
    <w:p w14:paraId="5C8F6D8A" w14:textId="6FDC96CC" w:rsidR="008100C7" w:rsidRDefault="008100C7" w:rsidP="00A65DFD">
      <w:pPr>
        <w:spacing w:after="120" w:line="240" w:lineRule="auto"/>
      </w:pPr>
    </w:p>
    <w:sectPr w:rsidR="008100C7" w:rsidSect="006A1FFC">
      <w:footerReference w:type="default" r:id="rId8"/>
      <w:type w:val="continuous"/>
      <w:pgSz w:w="11906" w:h="16838"/>
      <w:pgMar w:top="1134" w:right="1134" w:bottom="1418" w:left="1134" w:header="709" w:footer="3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7CF8C" w14:textId="77777777" w:rsidR="00EF64D1" w:rsidRDefault="00EF64D1" w:rsidP="0041486F">
      <w:pPr>
        <w:spacing w:after="0" w:line="240" w:lineRule="auto"/>
      </w:pPr>
      <w:r>
        <w:separator/>
      </w:r>
    </w:p>
  </w:endnote>
  <w:endnote w:type="continuationSeparator" w:id="0">
    <w:p w14:paraId="68867A30" w14:textId="77777777" w:rsidR="00EF64D1" w:rsidRDefault="00EF64D1" w:rsidP="00414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0AF90" w14:textId="0150FC1D" w:rsidR="006A1FFC" w:rsidRDefault="006A1FFC">
    <w:pPr>
      <w:pStyle w:val="Zpat"/>
      <w:jc w:val="center"/>
    </w:pPr>
    <w:r>
      <w:t xml:space="preserve">Strana  </w:t>
    </w:r>
    <w:sdt>
      <w:sdtPr>
        <w:id w:val="-1799687796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 xml:space="preserve">  z </w:t>
        </w:r>
        <w:r>
          <w:fldChar w:fldCharType="begin"/>
        </w:r>
        <w:r>
          <w:instrText xml:space="preserve"> NUMPAGES  \# "##"  \* MERGEFORMAT </w:instrText>
        </w:r>
        <w:r>
          <w:fldChar w:fldCharType="separate"/>
        </w:r>
        <w:r>
          <w:rPr>
            <w:noProof/>
          </w:rPr>
          <w:t xml:space="preserve"> 3</w:t>
        </w:r>
        <w:r>
          <w:fldChar w:fldCharType="end"/>
        </w:r>
      </w:sdtContent>
    </w:sdt>
    <w:r>
      <w:t>.</w:t>
    </w:r>
  </w:p>
  <w:p w14:paraId="2DE706C4" w14:textId="6C3E1175" w:rsidR="004D3EEB" w:rsidRDefault="004D3EE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446B6" w14:textId="77777777" w:rsidR="00EF64D1" w:rsidRDefault="00EF64D1" w:rsidP="0041486F">
      <w:pPr>
        <w:spacing w:after="0" w:line="240" w:lineRule="auto"/>
      </w:pPr>
      <w:r>
        <w:separator/>
      </w:r>
    </w:p>
  </w:footnote>
  <w:footnote w:type="continuationSeparator" w:id="0">
    <w:p w14:paraId="3ECA54EE" w14:textId="77777777" w:rsidR="00EF64D1" w:rsidRDefault="00EF64D1" w:rsidP="004148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E69B0"/>
    <w:multiLevelType w:val="hybridMultilevel"/>
    <w:tmpl w:val="3E0819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445CC"/>
    <w:multiLevelType w:val="hybridMultilevel"/>
    <w:tmpl w:val="C6484E5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7C4831"/>
    <w:multiLevelType w:val="hybridMultilevel"/>
    <w:tmpl w:val="9B1ADFF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AB2888"/>
    <w:multiLevelType w:val="hybridMultilevel"/>
    <w:tmpl w:val="499A12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093ACE"/>
    <w:multiLevelType w:val="hybridMultilevel"/>
    <w:tmpl w:val="8710FB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020FB"/>
    <w:multiLevelType w:val="hybridMultilevel"/>
    <w:tmpl w:val="DECA95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2648E5"/>
    <w:multiLevelType w:val="hybridMultilevel"/>
    <w:tmpl w:val="97B6B15E"/>
    <w:lvl w:ilvl="0" w:tplc="040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35704324"/>
    <w:multiLevelType w:val="hybridMultilevel"/>
    <w:tmpl w:val="CB60B60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FC118D"/>
    <w:multiLevelType w:val="hybridMultilevel"/>
    <w:tmpl w:val="19FC53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B6C52"/>
    <w:multiLevelType w:val="hybridMultilevel"/>
    <w:tmpl w:val="A22045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E9573D"/>
    <w:multiLevelType w:val="hybridMultilevel"/>
    <w:tmpl w:val="2F1E151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56B01"/>
    <w:multiLevelType w:val="hybridMultilevel"/>
    <w:tmpl w:val="924278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5F1A02"/>
    <w:multiLevelType w:val="hybridMultilevel"/>
    <w:tmpl w:val="ED36E7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B45B7E"/>
    <w:multiLevelType w:val="hybridMultilevel"/>
    <w:tmpl w:val="6A94061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8BA0D41"/>
    <w:multiLevelType w:val="hybridMultilevel"/>
    <w:tmpl w:val="371EEFC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A4671E4"/>
    <w:multiLevelType w:val="hybridMultilevel"/>
    <w:tmpl w:val="1242E5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336B90"/>
    <w:multiLevelType w:val="hybridMultilevel"/>
    <w:tmpl w:val="84A05E5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D51D04"/>
    <w:multiLevelType w:val="hybridMultilevel"/>
    <w:tmpl w:val="9FF29D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4E1DB9"/>
    <w:multiLevelType w:val="hybridMultilevel"/>
    <w:tmpl w:val="344A827A"/>
    <w:lvl w:ilvl="0" w:tplc="8048BC52">
      <w:numFmt w:val="bullet"/>
      <w:lvlText w:val="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36"/>
    <w:multiLevelType w:val="hybridMultilevel"/>
    <w:tmpl w:val="CCF205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03D16"/>
    <w:multiLevelType w:val="hybridMultilevel"/>
    <w:tmpl w:val="56EE78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786202">
    <w:abstractNumId w:val="20"/>
  </w:num>
  <w:num w:numId="2" w16cid:durableId="1417090801">
    <w:abstractNumId w:val="3"/>
  </w:num>
  <w:num w:numId="3" w16cid:durableId="155073610">
    <w:abstractNumId w:val="7"/>
  </w:num>
  <w:num w:numId="4" w16cid:durableId="577130759">
    <w:abstractNumId w:val="0"/>
  </w:num>
  <w:num w:numId="5" w16cid:durableId="1059085657">
    <w:abstractNumId w:val="11"/>
  </w:num>
  <w:num w:numId="6" w16cid:durableId="1850756275">
    <w:abstractNumId w:val="5"/>
  </w:num>
  <w:num w:numId="7" w16cid:durableId="1828549852">
    <w:abstractNumId w:val="12"/>
  </w:num>
  <w:num w:numId="8" w16cid:durableId="1018580572">
    <w:abstractNumId w:val="11"/>
  </w:num>
  <w:num w:numId="9" w16cid:durableId="877818490">
    <w:abstractNumId w:val="6"/>
  </w:num>
  <w:num w:numId="10" w16cid:durableId="6119770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24993288">
    <w:abstractNumId w:val="10"/>
  </w:num>
  <w:num w:numId="12" w16cid:durableId="1734280434">
    <w:abstractNumId w:val="8"/>
  </w:num>
  <w:num w:numId="13" w16cid:durableId="468977228">
    <w:abstractNumId w:val="16"/>
  </w:num>
  <w:num w:numId="14" w16cid:durableId="1364550137">
    <w:abstractNumId w:val="9"/>
  </w:num>
  <w:num w:numId="15" w16cid:durableId="807667806">
    <w:abstractNumId w:val="4"/>
  </w:num>
  <w:num w:numId="16" w16cid:durableId="222525906">
    <w:abstractNumId w:val="17"/>
  </w:num>
  <w:num w:numId="17" w16cid:durableId="110898420">
    <w:abstractNumId w:val="18"/>
  </w:num>
  <w:num w:numId="18" w16cid:durableId="1211113083">
    <w:abstractNumId w:val="1"/>
  </w:num>
  <w:num w:numId="19" w16cid:durableId="1244799668">
    <w:abstractNumId w:val="14"/>
  </w:num>
  <w:num w:numId="20" w16cid:durableId="1195539046">
    <w:abstractNumId w:val="13"/>
  </w:num>
  <w:num w:numId="21" w16cid:durableId="865946993">
    <w:abstractNumId w:val="19"/>
  </w:num>
  <w:num w:numId="22" w16cid:durableId="230044051">
    <w:abstractNumId w:val="2"/>
  </w:num>
  <w:num w:numId="23" w16cid:durableId="5875413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MjYzNbYwtbAwNDFR0lEKTi0uzszPAymwqAUApZ4qYCwAAAA="/>
  </w:docVars>
  <w:rsids>
    <w:rsidRoot w:val="0041486F"/>
    <w:rsid w:val="0000179E"/>
    <w:rsid w:val="000039AF"/>
    <w:rsid w:val="000045F3"/>
    <w:rsid w:val="0001567A"/>
    <w:rsid w:val="00020C6D"/>
    <w:rsid w:val="000233E3"/>
    <w:rsid w:val="0003239C"/>
    <w:rsid w:val="00041FEC"/>
    <w:rsid w:val="00044A64"/>
    <w:rsid w:val="0005104F"/>
    <w:rsid w:val="000515A0"/>
    <w:rsid w:val="00053929"/>
    <w:rsid w:val="00054A24"/>
    <w:rsid w:val="00055AC5"/>
    <w:rsid w:val="00056701"/>
    <w:rsid w:val="00071342"/>
    <w:rsid w:val="00075F6B"/>
    <w:rsid w:val="00081953"/>
    <w:rsid w:val="0008261A"/>
    <w:rsid w:val="00095FD7"/>
    <w:rsid w:val="000A0663"/>
    <w:rsid w:val="000B4D96"/>
    <w:rsid w:val="000B5D4F"/>
    <w:rsid w:val="000C1441"/>
    <w:rsid w:val="000C1E4A"/>
    <w:rsid w:val="000C1E61"/>
    <w:rsid w:val="000C6AF4"/>
    <w:rsid w:val="000C6EF9"/>
    <w:rsid w:val="000C73FC"/>
    <w:rsid w:val="000C76F1"/>
    <w:rsid w:val="000D4F5F"/>
    <w:rsid w:val="000E4E52"/>
    <w:rsid w:val="0010272E"/>
    <w:rsid w:val="00104643"/>
    <w:rsid w:val="0012650C"/>
    <w:rsid w:val="001308FC"/>
    <w:rsid w:val="00142AFE"/>
    <w:rsid w:val="00162955"/>
    <w:rsid w:val="00164E9B"/>
    <w:rsid w:val="00172CFD"/>
    <w:rsid w:val="001753C1"/>
    <w:rsid w:val="001758DE"/>
    <w:rsid w:val="00175F69"/>
    <w:rsid w:val="00182BC1"/>
    <w:rsid w:val="00185BAD"/>
    <w:rsid w:val="00185FBE"/>
    <w:rsid w:val="00194D1D"/>
    <w:rsid w:val="001A131E"/>
    <w:rsid w:val="001A7447"/>
    <w:rsid w:val="001B324B"/>
    <w:rsid w:val="001B5005"/>
    <w:rsid w:val="001B7F1B"/>
    <w:rsid w:val="001C0D3C"/>
    <w:rsid w:val="001C4DF1"/>
    <w:rsid w:val="001D4AA3"/>
    <w:rsid w:val="002042DD"/>
    <w:rsid w:val="002047E4"/>
    <w:rsid w:val="00206CE8"/>
    <w:rsid w:val="00210CFB"/>
    <w:rsid w:val="0023618C"/>
    <w:rsid w:val="00242CB8"/>
    <w:rsid w:val="00247A02"/>
    <w:rsid w:val="00252D81"/>
    <w:rsid w:val="002557A7"/>
    <w:rsid w:val="00264A02"/>
    <w:rsid w:val="00265878"/>
    <w:rsid w:val="002869CC"/>
    <w:rsid w:val="002A0377"/>
    <w:rsid w:val="002B0346"/>
    <w:rsid w:val="002D5E49"/>
    <w:rsid w:val="002E0AB1"/>
    <w:rsid w:val="002E339D"/>
    <w:rsid w:val="002E4A03"/>
    <w:rsid w:val="002F662D"/>
    <w:rsid w:val="002F70B3"/>
    <w:rsid w:val="003002B7"/>
    <w:rsid w:val="00305DDE"/>
    <w:rsid w:val="003245D0"/>
    <w:rsid w:val="00333365"/>
    <w:rsid w:val="0033470E"/>
    <w:rsid w:val="00344408"/>
    <w:rsid w:val="003667A4"/>
    <w:rsid w:val="00370C9D"/>
    <w:rsid w:val="00371D8A"/>
    <w:rsid w:val="0038613B"/>
    <w:rsid w:val="00393D39"/>
    <w:rsid w:val="003C510B"/>
    <w:rsid w:val="003C7139"/>
    <w:rsid w:val="0040024E"/>
    <w:rsid w:val="00401156"/>
    <w:rsid w:val="00403241"/>
    <w:rsid w:val="00406C09"/>
    <w:rsid w:val="0041486F"/>
    <w:rsid w:val="004432A4"/>
    <w:rsid w:val="004471C9"/>
    <w:rsid w:val="00447290"/>
    <w:rsid w:val="00493653"/>
    <w:rsid w:val="004B79C4"/>
    <w:rsid w:val="004D3EEB"/>
    <w:rsid w:val="004F7412"/>
    <w:rsid w:val="00514555"/>
    <w:rsid w:val="00523BE7"/>
    <w:rsid w:val="00550DCA"/>
    <w:rsid w:val="00571266"/>
    <w:rsid w:val="00576ABF"/>
    <w:rsid w:val="00587D78"/>
    <w:rsid w:val="0059225A"/>
    <w:rsid w:val="005E79D8"/>
    <w:rsid w:val="005F5A20"/>
    <w:rsid w:val="00622CD7"/>
    <w:rsid w:val="00637F80"/>
    <w:rsid w:val="0064545C"/>
    <w:rsid w:val="0065133C"/>
    <w:rsid w:val="00652F55"/>
    <w:rsid w:val="00670759"/>
    <w:rsid w:val="00671039"/>
    <w:rsid w:val="00682E19"/>
    <w:rsid w:val="006A1FFC"/>
    <w:rsid w:val="006A4D3B"/>
    <w:rsid w:val="006A69DD"/>
    <w:rsid w:val="006A7412"/>
    <w:rsid w:val="006A7BBF"/>
    <w:rsid w:val="006B29FE"/>
    <w:rsid w:val="006B58B0"/>
    <w:rsid w:val="006C7159"/>
    <w:rsid w:val="006D1EAC"/>
    <w:rsid w:val="006D2A9D"/>
    <w:rsid w:val="006D7E17"/>
    <w:rsid w:val="006E0E33"/>
    <w:rsid w:val="006E735D"/>
    <w:rsid w:val="00722638"/>
    <w:rsid w:val="00726A78"/>
    <w:rsid w:val="0073103B"/>
    <w:rsid w:val="00735525"/>
    <w:rsid w:val="0074075F"/>
    <w:rsid w:val="00757110"/>
    <w:rsid w:val="00775F57"/>
    <w:rsid w:val="007765BC"/>
    <w:rsid w:val="00780CBA"/>
    <w:rsid w:val="00793D2B"/>
    <w:rsid w:val="007A1799"/>
    <w:rsid w:val="007A6066"/>
    <w:rsid w:val="007A62E9"/>
    <w:rsid w:val="007C14A2"/>
    <w:rsid w:val="007C2B76"/>
    <w:rsid w:val="007C64E7"/>
    <w:rsid w:val="007D1124"/>
    <w:rsid w:val="007E2C85"/>
    <w:rsid w:val="007F1EE1"/>
    <w:rsid w:val="007F7E01"/>
    <w:rsid w:val="008062C7"/>
    <w:rsid w:val="008100C7"/>
    <w:rsid w:val="0081496B"/>
    <w:rsid w:val="00816F4C"/>
    <w:rsid w:val="00825760"/>
    <w:rsid w:val="008431A0"/>
    <w:rsid w:val="00857A5A"/>
    <w:rsid w:val="008607FB"/>
    <w:rsid w:val="0086302F"/>
    <w:rsid w:val="008638D8"/>
    <w:rsid w:val="00874401"/>
    <w:rsid w:val="0087563B"/>
    <w:rsid w:val="00880A12"/>
    <w:rsid w:val="00883E0C"/>
    <w:rsid w:val="008A1DE2"/>
    <w:rsid w:val="008A7757"/>
    <w:rsid w:val="008D1EF6"/>
    <w:rsid w:val="008D42F7"/>
    <w:rsid w:val="008E70F6"/>
    <w:rsid w:val="008E7DF8"/>
    <w:rsid w:val="008F1619"/>
    <w:rsid w:val="008F3A19"/>
    <w:rsid w:val="009065E4"/>
    <w:rsid w:val="009151AA"/>
    <w:rsid w:val="009178B8"/>
    <w:rsid w:val="009262A7"/>
    <w:rsid w:val="00927E90"/>
    <w:rsid w:val="00940E04"/>
    <w:rsid w:val="00953F67"/>
    <w:rsid w:val="009A512D"/>
    <w:rsid w:val="009B0455"/>
    <w:rsid w:val="009B0A79"/>
    <w:rsid w:val="009B78DE"/>
    <w:rsid w:val="009C2EF6"/>
    <w:rsid w:val="009E4739"/>
    <w:rsid w:val="009F3FDC"/>
    <w:rsid w:val="009F5B8E"/>
    <w:rsid w:val="00A12F37"/>
    <w:rsid w:val="00A1329A"/>
    <w:rsid w:val="00A264A9"/>
    <w:rsid w:val="00A26B0E"/>
    <w:rsid w:val="00A3052E"/>
    <w:rsid w:val="00A346AC"/>
    <w:rsid w:val="00A47E1F"/>
    <w:rsid w:val="00A51C8C"/>
    <w:rsid w:val="00A56114"/>
    <w:rsid w:val="00A565B0"/>
    <w:rsid w:val="00A60B02"/>
    <w:rsid w:val="00A65DFD"/>
    <w:rsid w:val="00A677C7"/>
    <w:rsid w:val="00A73EB3"/>
    <w:rsid w:val="00A74D61"/>
    <w:rsid w:val="00A7685F"/>
    <w:rsid w:val="00A967B4"/>
    <w:rsid w:val="00A97C21"/>
    <w:rsid w:val="00AC1CDD"/>
    <w:rsid w:val="00AC3E07"/>
    <w:rsid w:val="00AD0BD2"/>
    <w:rsid w:val="00AD5B1F"/>
    <w:rsid w:val="00AD68D1"/>
    <w:rsid w:val="00AE17D3"/>
    <w:rsid w:val="00AE4058"/>
    <w:rsid w:val="00B119BB"/>
    <w:rsid w:val="00B2100D"/>
    <w:rsid w:val="00B211C4"/>
    <w:rsid w:val="00B247D5"/>
    <w:rsid w:val="00B35DF3"/>
    <w:rsid w:val="00B40D93"/>
    <w:rsid w:val="00B43858"/>
    <w:rsid w:val="00B67032"/>
    <w:rsid w:val="00B77372"/>
    <w:rsid w:val="00B9590B"/>
    <w:rsid w:val="00B96C1A"/>
    <w:rsid w:val="00BA630C"/>
    <w:rsid w:val="00BB4892"/>
    <w:rsid w:val="00BB4D42"/>
    <w:rsid w:val="00BB4D8B"/>
    <w:rsid w:val="00BB6AD4"/>
    <w:rsid w:val="00BB6DE1"/>
    <w:rsid w:val="00BC2B71"/>
    <w:rsid w:val="00BD62CE"/>
    <w:rsid w:val="00BF3229"/>
    <w:rsid w:val="00BF38E6"/>
    <w:rsid w:val="00BF5953"/>
    <w:rsid w:val="00C00DA0"/>
    <w:rsid w:val="00C07386"/>
    <w:rsid w:val="00C371F1"/>
    <w:rsid w:val="00C37A48"/>
    <w:rsid w:val="00C6347E"/>
    <w:rsid w:val="00C7587B"/>
    <w:rsid w:val="00C86727"/>
    <w:rsid w:val="00CA189C"/>
    <w:rsid w:val="00CA5698"/>
    <w:rsid w:val="00CD10CD"/>
    <w:rsid w:val="00CD3C2E"/>
    <w:rsid w:val="00CD42A8"/>
    <w:rsid w:val="00CD59E4"/>
    <w:rsid w:val="00D0390A"/>
    <w:rsid w:val="00D13192"/>
    <w:rsid w:val="00D34281"/>
    <w:rsid w:val="00D34495"/>
    <w:rsid w:val="00D371E1"/>
    <w:rsid w:val="00D57E5D"/>
    <w:rsid w:val="00D6073F"/>
    <w:rsid w:val="00D65F7D"/>
    <w:rsid w:val="00D76A8F"/>
    <w:rsid w:val="00D91D16"/>
    <w:rsid w:val="00D97094"/>
    <w:rsid w:val="00D977EA"/>
    <w:rsid w:val="00DA3507"/>
    <w:rsid w:val="00DA505B"/>
    <w:rsid w:val="00DB0B00"/>
    <w:rsid w:val="00DB4EFC"/>
    <w:rsid w:val="00DC7738"/>
    <w:rsid w:val="00DC7AFB"/>
    <w:rsid w:val="00DE0EE7"/>
    <w:rsid w:val="00DE2A9E"/>
    <w:rsid w:val="00DF0C00"/>
    <w:rsid w:val="00E0041E"/>
    <w:rsid w:val="00E20DAD"/>
    <w:rsid w:val="00E3648D"/>
    <w:rsid w:val="00E53B74"/>
    <w:rsid w:val="00E671EE"/>
    <w:rsid w:val="00E76F9F"/>
    <w:rsid w:val="00E87032"/>
    <w:rsid w:val="00EA3934"/>
    <w:rsid w:val="00EA66D4"/>
    <w:rsid w:val="00EB1BAA"/>
    <w:rsid w:val="00EC6F6F"/>
    <w:rsid w:val="00ED0466"/>
    <w:rsid w:val="00ED7C4D"/>
    <w:rsid w:val="00EE0108"/>
    <w:rsid w:val="00EE2A8B"/>
    <w:rsid w:val="00EF64D1"/>
    <w:rsid w:val="00F12B43"/>
    <w:rsid w:val="00F155E3"/>
    <w:rsid w:val="00F245EF"/>
    <w:rsid w:val="00F27692"/>
    <w:rsid w:val="00F41F16"/>
    <w:rsid w:val="00F6180F"/>
    <w:rsid w:val="00F63C25"/>
    <w:rsid w:val="00F6591E"/>
    <w:rsid w:val="00FD10EB"/>
    <w:rsid w:val="00FD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6F501FC"/>
  <w15:docId w15:val="{45866BC1-087C-46A0-8B0A-D7F1A1B39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44408"/>
    <w:rPr>
      <w:rFonts w:ascii="Gill Sans MT" w:hAnsi="Gill Sans MT"/>
    </w:rPr>
  </w:style>
  <w:style w:type="paragraph" w:styleId="Nadpis1">
    <w:name w:val="heading 1"/>
    <w:basedOn w:val="Normln"/>
    <w:next w:val="Normln"/>
    <w:link w:val="Nadpis1Char"/>
    <w:uiPriority w:val="9"/>
    <w:qFormat/>
    <w:rsid w:val="00880A12"/>
    <w:pPr>
      <w:keepNext/>
      <w:keepLines/>
      <w:spacing w:before="240" w:after="240"/>
      <w:outlineLvl w:val="0"/>
    </w:pPr>
    <w:rPr>
      <w:rFonts w:eastAsiaTheme="majorEastAsia" w:cstheme="majorBidi"/>
      <w:b/>
      <w:color w:val="337307"/>
      <w:sz w:val="28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707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148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1486F"/>
  </w:style>
  <w:style w:type="paragraph" w:styleId="Zpat">
    <w:name w:val="footer"/>
    <w:basedOn w:val="Normln"/>
    <w:link w:val="ZpatChar"/>
    <w:uiPriority w:val="99"/>
    <w:unhideWhenUsed/>
    <w:rsid w:val="004148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1486F"/>
  </w:style>
  <w:style w:type="paragraph" w:styleId="Odstavecseseznamem">
    <w:name w:val="List Paragraph"/>
    <w:basedOn w:val="Normln"/>
    <w:uiPriority w:val="34"/>
    <w:qFormat/>
    <w:rsid w:val="0041486F"/>
    <w:pPr>
      <w:ind w:left="720"/>
      <w:contextualSpacing/>
    </w:pPr>
  </w:style>
  <w:style w:type="character" w:styleId="Zdraznnjemn">
    <w:name w:val="Subtle Emphasis"/>
    <w:aliases w:val="Program - den"/>
    <w:basedOn w:val="Standardnpsmoodstavce"/>
    <w:uiPriority w:val="19"/>
    <w:qFormat/>
    <w:rsid w:val="0041486F"/>
    <w:rPr>
      <w:i/>
      <w:iCs/>
      <w:color w:val="404040" w:themeColor="text1" w:themeTint="BF"/>
    </w:rPr>
  </w:style>
  <w:style w:type="table" w:styleId="Mkatabulky">
    <w:name w:val="Table Grid"/>
    <w:basedOn w:val="Normlntabulka"/>
    <w:uiPriority w:val="39"/>
    <w:rsid w:val="003C5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34440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344408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880A12"/>
    <w:rPr>
      <w:rFonts w:ascii="Gill Sans MT" w:eastAsiaTheme="majorEastAsia" w:hAnsi="Gill Sans MT" w:cstheme="majorBidi"/>
      <w:b/>
      <w:color w:val="337307"/>
      <w:sz w:val="28"/>
      <w:szCs w:val="3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29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29FE"/>
    <w:rPr>
      <w:rFonts w:ascii="Segoe UI" w:hAnsi="Segoe UI" w:cs="Segoe UI"/>
      <w:sz w:val="18"/>
      <w:szCs w:val="18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707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hoska-tour.cz/vseobecne-podmink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21</Words>
  <Characters>2485</Characters>
  <Application>Microsoft Office Word</Application>
  <DocSecurity>4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ška</dc:creator>
  <cp:keywords/>
  <dc:description/>
  <cp:lastModifiedBy>Němečková Zuzana</cp:lastModifiedBy>
  <cp:revision>2</cp:revision>
  <cp:lastPrinted>2023-02-07T06:56:00Z</cp:lastPrinted>
  <dcterms:created xsi:type="dcterms:W3CDTF">2023-02-21T12:59:00Z</dcterms:created>
  <dcterms:modified xsi:type="dcterms:W3CDTF">2023-02-21T12:59:00Z</dcterms:modified>
</cp:coreProperties>
</file>